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carlet menci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arle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nci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3 n lewis avev waukegan 6008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carlet30menci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22110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nny Hagel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4/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chael Hagel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1/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